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Start w:id="1" w:name="_GoBack"/>
      <w:bookmarkEnd w:id="0"/>
      <w:bookmarkEnd w:id="1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4B64AAAC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F37EEC">
        <w:t>March</w:t>
      </w:r>
      <w:r w:rsidR="00A15C08">
        <w:t xml:space="preserve"> 202</w:t>
      </w:r>
      <w:r w:rsidR="002635BF">
        <w:t>3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52272FA6" w:rsidR="00F8344A" w:rsidRPr="002D4A2C" w:rsidRDefault="00F37EEC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ch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</w:t>
            </w:r>
            <w:r w:rsidR="002635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61FEAC0E" w:rsidR="00216336" w:rsidRPr="002D4A2C" w:rsidRDefault="00F37EEC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1,899</w:t>
            </w:r>
          </w:p>
        </w:tc>
        <w:tc>
          <w:tcPr>
            <w:tcW w:w="2160" w:type="dxa"/>
          </w:tcPr>
          <w:p w14:paraId="186F4DF8" w14:textId="3BEE098F" w:rsidR="00216336" w:rsidRPr="00216336" w:rsidRDefault="004E440B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7562A">
              <w:rPr>
                <w:rFonts w:ascii="Times New Roman" w:hAnsi="Times New Roman" w:cs="Times New Roman"/>
                <w:sz w:val="24"/>
                <w:szCs w:val="24"/>
              </w:rPr>
              <w:t>44,397</w:t>
            </w:r>
          </w:p>
        </w:tc>
        <w:tc>
          <w:tcPr>
            <w:tcW w:w="1980" w:type="dxa"/>
          </w:tcPr>
          <w:p w14:paraId="71E92A97" w14:textId="23D06A21" w:rsidR="00216336" w:rsidRPr="002D4A2C" w:rsidRDefault="0057356E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6,296</w:t>
            </w:r>
          </w:p>
        </w:tc>
      </w:tr>
      <w:bookmarkEnd w:id="2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0F8D61BF" w:rsidR="00216336" w:rsidRPr="002D4A2C" w:rsidRDefault="00F37EE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5,217</w:t>
            </w:r>
          </w:p>
        </w:tc>
        <w:tc>
          <w:tcPr>
            <w:tcW w:w="2160" w:type="dxa"/>
          </w:tcPr>
          <w:p w14:paraId="4D3F8DF1" w14:textId="58B15F13" w:rsidR="00216336" w:rsidRPr="00216336" w:rsidRDefault="0047562A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,195</w:t>
            </w:r>
          </w:p>
        </w:tc>
        <w:tc>
          <w:tcPr>
            <w:tcW w:w="1980" w:type="dxa"/>
          </w:tcPr>
          <w:p w14:paraId="292BBD18" w14:textId="6E016038" w:rsidR="00216336" w:rsidRPr="002D4A2C" w:rsidRDefault="0057356E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2,412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1ED6199F" w:rsidR="009F2D5F" w:rsidRPr="002D4A2C" w:rsidRDefault="00F37EE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6,682</w:t>
            </w:r>
          </w:p>
        </w:tc>
        <w:tc>
          <w:tcPr>
            <w:tcW w:w="2160" w:type="dxa"/>
          </w:tcPr>
          <w:p w14:paraId="2B3C15B8" w14:textId="3EE09D0F" w:rsidR="009F2D5F" w:rsidRPr="00216336" w:rsidRDefault="0047562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,202</w:t>
            </w:r>
          </w:p>
        </w:tc>
        <w:tc>
          <w:tcPr>
            <w:tcW w:w="1980" w:type="dxa"/>
          </w:tcPr>
          <w:p w14:paraId="7FDFC607" w14:textId="69001BF1" w:rsidR="009F2D5F" w:rsidRPr="002D4A2C" w:rsidRDefault="0057356E" w:rsidP="005735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3,884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55BEA61B" w:rsidR="009F2D5F" w:rsidRPr="002D4A2C" w:rsidRDefault="00F37EE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,843</w:t>
            </w:r>
          </w:p>
        </w:tc>
        <w:tc>
          <w:tcPr>
            <w:tcW w:w="2160" w:type="dxa"/>
          </w:tcPr>
          <w:p w14:paraId="70F0C0D9" w14:textId="1C6C531E" w:rsidR="009F2D5F" w:rsidRPr="00216336" w:rsidRDefault="0047562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,745</w:t>
            </w:r>
          </w:p>
        </w:tc>
        <w:tc>
          <w:tcPr>
            <w:tcW w:w="1980" w:type="dxa"/>
          </w:tcPr>
          <w:p w14:paraId="57A7C8B1" w14:textId="63686E5F" w:rsidR="009F2D5F" w:rsidRPr="002D4A2C" w:rsidRDefault="0057356E" w:rsidP="005735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,588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5268"/>
            <w:bookmarkEnd w:id="3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7AB2F614" w:rsidR="009F2D5F" w:rsidRPr="002D4A2C" w:rsidRDefault="00F37EE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9,420</w:t>
            </w:r>
          </w:p>
        </w:tc>
        <w:tc>
          <w:tcPr>
            <w:tcW w:w="2160" w:type="dxa"/>
          </w:tcPr>
          <w:p w14:paraId="0530B0D8" w14:textId="270B9E39" w:rsidR="009F2D5F" w:rsidRPr="0011227F" w:rsidRDefault="005F1CA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7562A">
              <w:rPr>
                <w:rFonts w:ascii="Times New Roman" w:hAnsi="Times New Roman" w:cs="Times New Roman"/>
                <w:sz w:val="24"/>
                <w:szCs w:val="24"/>
              </w:rPr>
              <w:t>19,344</w:t>
            </w:r>
          </w:p>
        </w:tc>
        <w:tc>
          <w:tcPr>
            <w:tcW w:w="1980" w:type="dxa"/>
          </w:tcPr>
          <w:p w14:paraId="43084E0E" w14:textId="44B84C4A" w:rsidR="009F2D5F" w:rsidRPr="002D4A2C" w:rsidRDefault="0057356E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8,764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1ECC0B9C" w:rsidR="009F2D5F" w:rsidRPr="002D4A2C" w:rsidRDefault="00F37EE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6,400</w:t>
            </w:r>
          </w:p>
        </w:tc>
        <w:tc>
          <w:tcPr>
            <w:tcW w:w="2160" w:type="dxa"/>
          </w:tcPr>
          <w:p w14:paraId="0378CDAF" w14:textId="0BCD7D34" w:rsidR="009F2D5F" w:rsidRPr="0011227F" w:rsidRDefault="0047562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6,849</w:t>
            </w:r>
          </w:p>
        </w:tc>
        <w:tc>
          <w:tcPr>
            <w:tcW w:w="1980" w:type="dxa"/>
          </w:tcPr>
          <w:p w14:paraId="1C802D17" w14:textId="7CAB80A5" w:rsidR="009F2D5F" w:rsidRPr="002D4A2C" w:rsidRDefault="00763E8B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3,249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0A5C2311" w:rsidR="009F2D5F" w:rsidRPr="002D4A2C" w:rsidRDefault="00AB6B3C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3,020</w:t>
            </w:r>
          </w:p>
        </w:tc>
        <w:tc>
          <w:tcPr>
            <w:tcW w:w="2160" w:type="dxa"/>
          </w:tcPr>
          <w:p w14:paraId="52BD2673" w14:textId="69D97EF4" w:rsidR="009F2D5F" w:rsidRPr="0011227F" w:rsidRDefault="0047562A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495</w:t>
            </w:r>
          </w:p>
        </w:tc>
        <w:tc>
          <w:tcPr>
            <w:tcW w:w="1980" w:type="dxa"/>
          </w:tcPr>
          <w:p w14:paraId="6CF105B1" w14:textId="11C94870" w:rsidR="009F2D5F" w:rsidRPr="002D4A2C" w:rsidRDefault="00763E8B" w:rsidP="007D0B9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,515</w:t>
            </w:r>
          </w:p>
        </w:tc>
      </w:tr>
    </w:tbl>
    <w:bookmarkEnd w:id="4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2BA70425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 On-Time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7B5D1220" w:rsidR="00807D4E" w:rsidRPr="00685E85" w:rsidRDefault="00AC2DD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B6B3C">
              <w:rPr>
                <w:rFonts w:ascii="Times New Roman" w:hAnsi="Times New Roman" w:cs="Times New Roman"/>
                <w:sz w:val="24"/>
                <w:szCs w:val="24"/>
              </w:rPr>
              <w:t>7.2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AB6B3C" w:rsidRPr="00685E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23DEE9E4" w:rsidR="00807D4E" w:rsidRDefault="00EB7E14" w:rsidP="00EF27A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7.7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7449894D" w:rsidR="00807D4E" w:rsidRPr="00685E85" w:rsidRDefault="001825E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B6B3C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41A689C9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6.55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3788F6E7" w:rsidR="00523D38" w:rsidRPr="002D4A2C" w:rsidRDefault="004410F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47B6A666" w:rsidR="00523D38" w:rsidRPr="00DE5BAA" w:rsidRDefault="00431A2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 w:rsidR="00F56F6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B6B3C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D3FCEC6" w14:textId="6B15676D" w:rsidR="00523D38" w:rsidRPr="00DE5BAA" w:rsidRDefault="00EB7E1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532686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3703A162" w:rsidR="00E77CE9" w:rsidRPr="002D4A2C" w:rsidRDefault="00F37EEC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2482" w:type="dxa"/>
          </w:tcPr>
          <w:p w14:paraId="56334469" w14:textId="0D8C749C" w:rsidR="00E77CE9" w:rsidRPr="002D4A2C" w:rsidRDefault="00532686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0D18A8EA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1825E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34726B92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0279D0C6" w:rsidR="00E77CE9" w:rsidRPr="005F78F4" w:rsidRDefault="00825696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2482" w:type="dxa"/>
          </w:tcPr>
          <w:p w14:paraId="43D631B4" w14:textId="1DEDD25A" w:rsidR="00E77CE9" w:rsidRPr="005F78F4" w:rsidRDefault="005F78F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78F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2569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0AC55321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4ADA9810" w:rsidR="00E77CE9" w:rsidRPr="00E84774" w:rsidRDefault="00EB7E1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05B4191F" w:rsidR="009F2D5F" w:rsidRPr="002D4A2C" w:rsidRDefault="00F37EEC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,112</w:t>
            </w:r>
          </w:p>
        </w:tc>
        <w:tc>
          <w:tcPr>
            <w:tcW w:w="2362" w:type="dxa"/>
          </w:tcPr>
          <w:p w14:paraId="7BA65904" w14:textId="7A06C471" w:rsidR="009F2D5F" w:rsidRPr="002D4A2C" w:rsidRDefault="00335B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9,682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6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18388ACC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362" w:type="dxa"/>
          </w:tcPr>
          <w:p w14:paraId="048D38D7" w14:textId="6AD62050" w:rsidR="009F2D5F" w:rsidRPr="002D4A2C" w:rsidRDefault="0057356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2136F672" w:rsidR="009F2D5F" w:rsidRPr="002D4A2C" w:rsidRDefault="00AC646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63A7AB91" w:rsidR="009F2D5F" w:rsidRPr="002D4A2C" w:rsidRDefault="0057356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0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3A2F2234" w:rsidR="009F2D5F" w:rsidRPr="002D4A2C" w:rsidRDefault="00F37EEC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38227583" w:rsidR="009F2D5F" w:rsidRPr="002D4A2C" w:rsidRDefault="0057356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281A2B4D" w:rsidR="009F2D5F" w:rsidRPr="002D4A2C" w:rsidRDefault="00F37EEC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1980" w:type="dxa"/>
          </w:tcPr>
          <w:p w14:paraId="4B71C2DA" w14:textId="6CAEB201" w:rsidR="009F2D5F" w:rsidRPr="002D4A2C" w:rsidRDefault="0057356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72CB90D7" w:rsidR="009F2D5F" w:rsidRPr="002D4A2C" w:rsidRDefault="00F37EE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14:paraId="5E516A3A" w14:textId="7CF93540" w:rsidR="009F2D5F" w:rsidRPr="002D4A2C" w:rsidRDefault="0057356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04742F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09FBB111" w:rsidR="00CE69CB" w:rsidRPr="002D4A2C" w:rsidRDefault="00F37EEC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6</w:t>
            </w:r>
          </w:p>
        </w:tc>
        <w:tc>
          <w:tcPr>
            <w:tcW w:w="2322" w:type="dxa"/>
          </w:tcPr>
          <w:p w14:paraId="3E389683" w14:textId="55C145D2" w:rsidR="00CE69CB" w:rsidRPr="002D4A2C" w:rsidRDefault="0057356E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6ADEAE21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1F3C509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15EE6BD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47CADDBE" w:rsidR="009F2D5F" w:rsidRPr="002D4A2C" w:rsidRDefault="00F37EE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36%</w:t>
            </w:r>
          </w:p>
        </w:tc>
        <w:tc>
          <w:tcPr>
            <w:tcW w:w="2322" w:type="dxa"/>
          </w:tcPr>
          <w:p w14:paraId="12831ED5" w14:textId="5D456BAB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5C8A2C69" w:rsidR="009F2D5F" w:rsidRPr="002D4A2C" w:rsidRDefault="00F37EE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26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bookmarkEnd w:id="7"/>
    <w:bookmarkEnd w:id="8"/>
    <w:p w14:paraId="0545C05D" w14:textId="0449A519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6C6B008F">
            <wp:extent cx="6267450" cy="4385310"/>
            <wp:effectExtent l="0" t="0" r="0" b="15240"/>
            <wp:docPr id="3" name="Chart 3" descr="MART&#10;Vehicle Complaints: 0.32%&#10;Driver Complaints: 3.95%&#10;On-Time Performance (OTP) Complaints: 28.42%&#10;Missed Appointments Complaints: 10.79%&#10;Dispatch Complaints: 0.75%&#10;Wheelchair Securement Complaints: 0.21%&#10;Member Behavior (Including member no show): 18.80%&#10;Positive Feedback: 4.49%&#10;Vendor No Show: 17.52%&#10;Vendor Early Arrival: 1.28%&#10;Other: 13.46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42D789A6">
            <wp:extent cx="6248400" cy="4199890"/>
            <wp:effectExtent l="0" t="0" r="0" b="0"/>
            <wp:docPr id="2" name="Chart 2" descr="GATRA:&#10;Vendor No Show: 17.65%&#10;Missed Appointment Complaints: 9.00%&#10;On-Time Performance (OTP) Complaint: 52.00%&#10;Driver Complaints: 20.59%&#10;Vehicle Complaints: 0.98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1DED6C" w14:textId="77777777" w:rsidR="001D7133" w:rsidRDefault="001D7133" w:rsidP="00F6563C">
      <w:pPr>
        <w:spacing w:after="0" w:line="240" w:lineRule="auto"/>
      </w:pPr>
      <w:r>
        <w:separator/>
      </w:r>
    </w:p>
  </w:endnote>
  <w:endnote w:type="continuationSeparator" w:id="0">
    <w:p w14:paraId="1458F0DD" w14:textId="77777777" w:rsidR="001D7133" w:rsidRDefault="001D7133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A5ECD" w14:textId="77777777" w:rsidR="001D7133" w:rsidRDefault="001D7133" w:rsidP="00F6563C">
      <w:pPr>
        <w:spacing w:after="0" w:line="240" w:lineRule="auto"/>
      </w:pPr>
      <w:r>
        <w:separator/>
      </w:r>
    </w:p>
  </w:footnote>
  <w:footnote w:type="continuationSeparator" w:id="0">
    <w:p w14:paraId="7712E8F2" w14:textId="77777777" w:rsidR="001D7133" w:rsidRDefault="001D7133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63B5745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3E14D7">
        <w:rPr>
          <w:rFonts w:ascii="Times New Roman" w:hAnsi="Times New Roman" w:cs="Times New Roman"/>
        </w:rPr>
        <w:t xml:space="preserve">On-Time refers to trips completed without Lateness.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296A3A6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66793A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5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5"/>
      <w:r w:rsidRPr="00C12649">
        <w:rPr>
          <w:rFonts w:ascii="Times New Roman" w:hAnsi="Times New Roman" w:cs="Times New Roman"/>
        </w:rPr>
        <w:t>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4364CF80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>
        <w:rPr>
          <w:rFonts w:ascii="Times New Roman" w:hAnsi="Times New Roman" w:cs="Times New Roman"/>
        </w:rPr>
        <w:t>Program-Based</w:t>
      </w:r>
      <w:r w:rsidRPr="00C12649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4327521C" w14:textId="44EF92D3" w:rsidR="0004742F" w:rsidRDefault="0004742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891DB3" w:rsidRPr="00891DB3">
        <w:rPr>
          <w:rFonts w:ascii="Times New Roman" w:hAnsi="Times New Roman" w:cs="Times New Roman"/>
        </w:rPr>
        <w:t>Check engine light removals.</w:t>
      </w:r>
    </w:p>
  </w:footnote>
  <w:footnote w:id="10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12CE9"/>
    <w:rsid w:val="000324C0"/>
    <w:rsid w:val="000324F6"/>
    <w:rsid w:val="000345DE"/>
    <w:rsid w:val="00037501"/>
    <w:rsid w:val="00037FAE"/>
    <w:rsid w:val="000435C6"/>
    <w:rsid w:val="0004742F"/>
    <w:rsid w:val="0005312D"/>
    <w:rsid w:val="00053FA6"/>
    <w:rsid w:val="00056B8E"/>
    <w:rsid w:val="00060316"/>
    <w:rsid w:val="00061A24"/>
    <w:rsid w:val="00067DBF"/>
    <w:rsid w:val="00073733"/>
    <w:rsid w:val="0008211F"/>
    <w:rsid w:val="0008233E"/>
    <w:rsid w:val="0008478F"/>
    <w:rsid w:val="000850B4"/>
    <w:rsid w:val="00086A09"/>
    <w:rsid w:val="00090A27"/>
    <w:rsid w:val="00095691"/>
    <w:rsid w:val="00095789"/>
    <w:rsid w:val="000A57AD"/>
    <w:rsid w:val="000B1AD1"/>
    <w:rsid w:val="000B310F"/>
    <w:rsid w:val="000B366D"/>
    <w:rsid w:val="000C2B40"/>
    <w:rsid w:val="000C4E6D"/>
    <w:rsid w:val="000C676E"/>
    <w:rsid w:val="000D656A"/>
    <w:rsid w:val="000E15C4"/>
    <w:rsid w:val="000E1C1E"/>
    <w:rsid w:val="000F4E97"/>
    <w:rsid w:val="000F5205"/>
    <w:rsid w:val="00102220"/>
    <w:rsid w:val="00102B0A"/>
    <w:rsid w:val="00102BB4"/>
    <w:rsid w:val="00106564"/>
    <w:rsid w:val="00106EBD"/>
    <w:rsid w:val="00110254"/>
    <w:rsid w:val="001111C3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2333"/>
    <w:rsid w:val="00194F0E"/>
    <w:rsid w:val="001A24E7"/>
    <w:rsid w:val="001A6891"/>
    <w:rsid w:val="001B21D3"/>
    <w:rsid w:val="001B6F47"/>
    <w:rsid w:val="001C00DC"/>
    <w:rsid w:val="001C2C25"/>
    <w:rsid w:val="001D5E10"/>
    <w:rsid w:val="001D6B2D"/>
    <w:rsid w:val="001D7133"/>
    <w:rsid w:val="001E5EAF"/>
    <w:rsid w:val="001E62AA"/>
    <w:rsid w:val="001E7B92"/>
    <w:rsid w:val="001F1230"/>
    <w:rsid w:val="001F1F2D"/>
    <w:rsid w:val="00205B5D"/>
    <w:rsid w:val="00216336"/>
    <w:rsid w:val="002238C5"/>
    <w:rsid w:val="002246AD"/>
    <w:rsid w:val="00227FCE"/>
    <w:rsid w:val="00233EE0"/>
    <w:rsid w:val="00233F98"/>
    <w:rsid w:val="0023698B"/>
    <w:rsid w:val="00237692"/>
    <w:rsid w:val="00241DF6"/>
    <w:rsid w:val="00246004"/>
    <w:rsid w:val="00251808"/>
    <w:rsid w:val="00252084"/>
    <w:rsid w:val="0025225A"/>
    <w:rsid w:val="00254E9B"/>
    <w:rsid w:val="00260F90"/>
    <w:rsid w:val="00263043"/>
    <w:rsid w:val="002635BF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FEB"/>
    <w:rsid w:val="002C7966"/>
    <w:rsid w:val="002D0505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30304C"/>
    <w:rsid w:val="00303099"/>
    <w:rsid w:val="003102E3"/>
    <w:rsid w:val="003104FF"/>
    <w:rsid w:val="00311F92"/>
    <w:rsid w:val="00314091"/>
    <w:rsid w:val="003166CB"/>
    <w:rsid w:val="0031670E"/>
    <w:rsid w:val="003168A6"/>
    <w:rsid w:val="003212A1"/>
    <w:rsid w:val="003330DD"/>
    <w:rsid w:val="00335B43"/>
    <w:rsid w:val="00340148"/>
    <w:rsid w:val="0034141A"/>
    <w:rsid w:val="00342640"/>
    <w:rsid w:val="0034458C"/>
    <w:rsid w:val="00346295"/>
    <w:rsid w:val="00346669"/>
    <w:rsid w:val="003473BF"/>
    <w:rsid w:val="00353245"/>
    <w:rsid w:val="00353882"/>
    <w:rsid w:val="00354EB0"/>
    <w:rsid w:val="003658BF"/>
    <w:rsid w:val="00375589"/>
    <w:rsid w:val="0037594D"/>
    <w:rsid w:val="00380112"/>
    <w:rsid w:val="00385DD0"/>
    <w:rsid w:val="003864C5"/>
    <w:rsid w:val="003B1680"/>
    <w:rsid w:val="003B7024"/>
    <w:rsid w:val="003C5A5B"/>
    <w:rsid w:val="003C62C5"/>
    <w:rsid w:val="003C66B6"/>
    <w:rsid w:val="003D4157"/>
    <w:rsid w:val="003E14D7"/>
    <w:rsid w:val="003E40AF"/>
    <w:rsid w:val="003F2CBD"/>
    <w:rsid w:val="00402A3A"/>
    <w:rsid w:val="00403AC1"/>
    <w:rsid w:val="00404FD6"/>
    <w:rsid w:val="004056F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562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B6F64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77C3"/>
    <w:rsid w:val="00561B8B"/>
    <w:rsid w:val="00562A2A"/>
    <w:rsid w:val="0057356E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D4D42"/>
    <w:rsid w:val="005E14C9"/>
    <w:rsid w:val="005F07B5"/>
    <w:rsid w:val="005F1CAD"/>
    <w:rsid w:val="005F347F"/>
    <w:rsid w:val="005F38DC"/>
    <w:rsid w:val="005F4E6B"/>
    <w:rsid w:val="005F78F4"/>
    <w:rsid w:val="00600ADE"/>
    <w:rsid w:val="00604E0B"/>
    <w:rsid w:val="00605809"/>
    <w:rsid w:val="00607935"/>
    <w:rsid w:val="006129F8"/>
    <w:rsid w:val="00613772"/>
    <w:rsid w:val="00615E19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695C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3E8B"/>
    <w:rsid w:val="007660CE"/>
    <w:rsid w:val="00772055"/>
    <w:rsid w:val="00774191"/>
    <w:rsid w:val="007743A8"/>
    <w:rsid w:val="0078185A"/>
    <w:rsid w:val="007908F8"/>
    <w:rsid w:val="00795392"/>
    <w:rsid w:val="007A0322"/>
    <w:rsid w:val="007A7672"/>
    <w:rsid w:val="007B4A13"/>
    <w:rsid w:val="007B7773"/>
    <w:rsid w:val="007C379D"/>
    <w:rsid w:val="007C463C"/>
    <w:rsid w:val="007C60CF"/>
    <w:rsid w:val="007C7EC1"/>
    <w:rsid w:val="007D0B9E"/>
    <w:rsid w:val="007D3D2D"/>
    <w:rsid w:val="007D6A6A"/>
    <w:rsid w:val="007E2672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201A0"/>
    <w:rsid w:val="008202E3"/>
    <w:rsid w:val="00821A80"/>
    <w:rsid w:val="0082247E"/>
    <w:rsid w:val="00825696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773CF"/>
    <w:rsid w:val="00881D50"/>
    <w:rsid w:val="0088541E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D17F3"/>
    <w:rsid w:val="008D3C79"/>
    <w:rsid w:val="008D6D10"/>
    <w:rsid w:val="008E39C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07AA"/>
    <w:rsid w:val="00946F1F"/>
    <w:rsid w:val="00955B13"/>
    <w:rsid w:val="00961E9E"/>
    <w:rsid w:val="00965B94"/>
    <w:rsid w:val="009668C0"/>
    <w:rsid w:val="00975972"/>
    <w:rsid w:val="009804DA"/>
    <w:rsid w:val="00980CEC"/>
    <w:rsid w:val="0098226E"/>
    <w:rsid w:val="009868A3"/>
    <w:rsid w:val="00991D72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D725B"/>
    <w:rsid w:val="009E7BD0"/>
    <w:rsid w:val="009F1019"/>
    <w:rsid w:val="009F1D4C"/>
    <w:rsid w:val="009F2D5F"/>
    <w:rsid w:val="009F3E03"/>
    <w:rsid w:val="009F4537"/>
    <w:rsid w:val="009F60C6"/>
    <w:rsid w:val="009F66CF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70160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B6B3C"/>
    <w:rsid w:val="00AC0300"/>
    <w:rsid w:val="00AC2DD4"/>
    <w:rsid w:val="00AC31D1"/>
    <w:rsid w:val="00AC646A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212C"/>
    <w:rsid w:val="00B7232E"/>
    <w:rsid w:val="00B75AAE"/>
    <w:rsid w:val="00B76A3D"/>
    <w:rsid w:val="00B813A2"/>
    <w:rsid w:val="00B8692C"/>
    <w:rsid w:val="00B93033"/>
    <w:rsid w:val="00B97A24"/>
    <w:rsid w:val="00BA03FE"/>
    <w:rsid w:val="00BA05BB"/>
    <w:rsid w:val="00BA59AF"/>
    <w:rsid w:val="00BB0F6C"/>
    <w:rsid w:val="00BB3B10"/>
    <w:rsid w:val="00BB6FCD"/>
    <w:rsid w:val="00BC1CAB"/>
    <w:rsid w:val="00BC34F7"/>
    <w:rsid w:val="00BC5763"/>
    <w:rsid w:val="00BC5FB2"/>
    <w:rsid w:val="00BD0C82"/>
    <w:rsid w:val="00BD23E3"/>
    <w:rsid w:val="00BD6181"/>
    <w:rsid w:val="00BD7E40"/>
    <w:rsid w:val="00BE2731"/>
    <w:rsid w:val="00BE7625"/>
    <w:rsid w:val="00BE7B1F"/>
    <w:rsid w:val="00BF0D21"/>
    <w:rsid w:val="00C04BEE"/>
    <w:rsid w:val="00C11D5F"/>
    <w:rsid w:val="00C12649"/>
    <w:rsid w:val="00C127E4"/>
    <w:rsid w:val="00C17B61"/>
    <w:rsid w:val="00C231D5"/>
    <w:rsid w:val="00C26095"/>
    <w:rsid w:val="00C27AA9"/>
    <w:rsid w:val="00C27FBC"/>
    <w:rsid w:val="00C3140F"/>
    <w:rsid w:val="00C40F3C"/>
    <w:rsid w:val="00C47FB7"/>
    <w:rsid w:val="00C536E9"/>
    <w:rsid w:val="00C53BE8"/>
    <w:rsid w:val="00C57996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6B2B"/>
    <w:rsid w:val="00CE1B1D"/>
    <w:rsid w:val="00CE56A8"/>
    <w:rsid w:val="00CE69CB"/>
    <w:rsid w:val="00CF15FF"/>
    <w:rsid w:val="00CF45E6"/>
    <w:rsid w:val="00CF5343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C64A7"/>
    <w:rsid w:val="00DD21C2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FDF"/>
    <w:rsid w:val="00E26FCF"/>
    <w:rsid w:val="00E4020B"/>
    <w:rsid w:val="00E4272C"/>
    <w:rsid w:val="00E44A53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4A02"/>
    <w:rsid w:val="00E752EE"/>
    <w:rsid w:val="00E77CE9"/>
    <w:rsid w:val="00E800CC"/>
    <w:rsid w:val="00E805D6"/>
    <w:rsid w:val="00E84774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F27A7"/>
    <w:rsid w:val="00EF332B"/>
    <w:rsid w:val="00EF3688"/>
    <w:rsid w:val="00EF5CA1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3CF7"/>
    <w:rsid w:val="00F350ED"/>
    <w:rsid w:val="00F37EEC"/>
    <w:rsid w:val="00F40304"/>
    <w:rsid w:val="00F43C43"/>
    <w:rsid w:val="00F506E5"/>
    <w:rsid w:val="00F520BC"/>
    <w:rsid w:val="00F5299D"/>
    <w:rsid w:val="00F56F61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3E5"/>
    <w:rsid w:val="00FB1D81"/>
    <w:rsid w:val="00FB200D"/>
    <w:rsid w:val="00FB2CA8"/>
    <w:rsid w:val="00FB5403"/>
    <w:rsid w:val="00FC2CE5"/>
    <w:rsid w:val="00FC7738"/>
    <w:rsid w:val="00FD6991"/>
    <w:rsid w:val="00FE2C83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3.2000000000000002E-3</c:v>
                </c:pt>
                <c:pt idx="1">
                  <c:v>3.95E-2</c:v>
                </c:pt>
                <c:pt idx="2">
                  <c:v>0.28420000000000001</c:v>
                </c:pt>
                <c:pt idx="3">
                  <c:v>0.1079</c:v>
                </c:pt>
                <c:pt idx="4">
                  <c:v>7.4999999999999997E-3</c:v>
                </c:pt>
                <c:pt idx="5">
                  <c:v>2.0999999999999999E-3</c:v>
                </c:pt>
                <c:pt idx="6">
                  <c:v>0.188</c:v>
                </c:pt>
                <c:pt idx="7">
                  <c:v>4.4900000000000002E-2</c:v>
                </c:pt>
                <c:pt idx="8">
                  <c:v>0.17519999999999999</c:v>
                </c:pt>
                <c:pt idx="9">
                  <c:v>1.2800000000000001E-2</c:v>
                </c:pt>
                <c:pt idx="10">
                  <c:v>0.13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 Complaints</c:v>
                </c:pt>
                <c:pt idx="4">
                  <c:v>Vendor No Show</c:v>
                </c:pt>
              </c:strCache>
            </c:strRef>
          </c:cat>
          <c:val>
            <c:numRef>
              <c:f>Sheet1!$B$2:$B$6</c:f>
              <c:numCache>
                <c:formatCode>0.00%</c:formatCode>
                <c:ptCount val="5"/>
                <c:pt idx="0">
                  <c:v>9.7999999999999997E-3</c:v>
                </c:pt>
                <c:pt idx="1">
                  <c:v>0.2059</c:v>
                </c:pt>
                <c:pt idx="2" formatCode="0%">
                  <c:v>0.51959999999999995</c:v>
                </c:pt>
                <c:pt idx="3" formatCode="0%">
                  <c:v>8.8200000000000001E-2</c:v>
                </c:pt>
                <c:pt idx="4">
                  <c:v>0.1764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2" ma:contentTypeDescription="Create a new document." ma:contentTypeScope="" ma:versionID="c7b633c3af34dbfe4fb6488c855546e9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8f6195bd45dfefc40d5e4af3c14f356c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DFDAE-E812-4CCF-A34C-48A6477EDA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50F39C-116F-47DF-9897-9C6DA99770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85AC9F-3301-4602-BDD1-5122739613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712D3B-ED54-4FC6-9EAF-B33E10515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1</Words>
  <Characters>1607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3-05-03T16:42:00Z</dcterms:created>
  <dcterms:modified xsi:type="dcterms:W3CDTF">2023-05-03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